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649B90D5" w:rsidR="0009677F" w:rsidRPr="0009677F" w:rsidRDefault="00303830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  <w:r w:rsidR="00E1778F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572F89AF" w:rsidR="0009677F" w:rsidRPr="0009677F" w:rsidRDefault="00E1778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peraciones morfológicas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4D49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64172573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390187">
              <w:rPr>
                <w:rFonts w:ascii="Arial" w:hAnsi="Arial" w:cs="Arial"/>
              </w:rPr>
              <w:t xml:space="preserve">implementar </w:t>
            </w:r>
            <w:r w:rsidR="00E1778F">
              <w:rPr>
                <w:rFonts w:ascii="Arial" w:hAnsi="Arial" w:cs="Arial"/>
              </w:rPr>
              <w:t>las operaciones morfológicas de dilatación, erosión apertura y cierre en imágenes binarias</w:t>
            </w:r>
            <w:r w:rsidR="006A5152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1B52E852" w14:textId="42FD10A2" w:rsidR="009879CC" w:rsidRDefault="004C1B0F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</w:t>
            </w:r>
            <w:r w:rsidR="00BD67AD"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</w:t>
            </w:r>
            <w:r w:rsidR="00E1778F">
              <w:rPr>
                <w:rFonts w:ascii="Arial" w:hAnsi="Arial" w:cs="Arial"/>
                <w:bCs/>
              </w:rPr>
              <w:t>Convierte la imagen en escala de grises a una imagen binaria mediante el método de segmentación por umbral. Después, implementa las operaciones de dilatación, erosión, apertura y cierre sobre la imagen binaria</w:t>
            </w:r>
            <w:r w:rsidR="00303830">
              <w:rPr>
                <w:rFonts w:ascii="Arial" w:hAnsi="Arial" w:cs="Arial"/>
                <w:bCs/>
              </w:rPr>
              <w:t xml:space="preserve"> atendiendo las siguientes indicaciones</w:t>
            </w:r>
            <w:r w:rsidR="0044749E">
              <w:rPr>
                <w:rFonts w:ascii="Arial" w:hAnsi="Arial" w:cs="Arial"/>
                <w:bCs/>
              </w:rPr>
              <w:t>:</w:t>
            </w:r>
          </w:p>
          <w:p w14:paraId="5F39C6BF" w14:textId="77777777" w:rsidR="00442FC7" w:rsidRDefault="00442FC7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3264BF09" w14:textId="5EA189ED" w:rsidR="0044749E" w:rsidRDefault="0044749E" w:rsidP="0044749E">
            <w:pPr>
              <w:pStyle w:val="Prrafodelista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703FA">
              <w:rPr>
                <w:rFonts w:ascii="Arial" w:hAnsi="Arial" w:cs="Arial"/>
                <w:bCs/>
              </w:rPr>
              <w:t>Implementa l</w:t>
            </w:r>
            <w:r w:rsidR="00303830">
              <w:rPr>
                <w:rFonts w:ascii="Arial" w:hAnsi="Arial" w:cs="Arial"/>
                <w:bCs/>
              </w:rPr>
              <w:t xml:space="preserve">as siguientes funciones para </w:t>
            </w:r>
            <w:r w:rsidR="00E1778F">
              <w:rPr>
                <w:rFonts w:ascii="Arial" w:hAnsi="Arial" w:cs="Arial"/>
                <w:bCs/>
              </w:rPr>
              <w:t>las operaciones morfológicas</w:t>
            </w:r>
            <w:r w:rsidRPr="00D703FA">
              <w:rPr>
                <w:rFonts w:ascii="Arial" w:hAnsi="Arial" w:cs="Arial"/>
                <w:bCs/>
              </w:rPr>
              <w:t>:</w:t>
            </w:r>
          </w:p>
          <w:p w14:paraId="25DB704B" w14:textId="77777777" w:rsidR="00303830" w:rsidRPr="00D703FA" w:rsidRDefault="00303830" w:rsidP="00303830">
            <w:pPr>
              <w:pStyle w:val="Prrafodelista"/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7A525499" w14:textId="34B1ED3C" w:rsidR="00303830" w:rsidRPr="00337BD0" w:rsidRDefault="00303830" w:rsidP="00BD67AD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="00E1778F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dilataci</w:t>
            </w:r>
            <w:r w:rsidR="00BD67AD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o</w:t>
            </w:r>
            <w:r w:rsidR="00E1778F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n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3x3(</w:t>
            </w:r>
            <w:r w:rsidRPr="00337BD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37BD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37BD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37BD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="00BD67AD"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,</w:t>
            </w:r>
            <w:r w:rsidR="00E1778F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 xml:space="preserve"> </w:t>
            </w:r>
            <w:r w:rsidR="00BD67AD"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</w:t>
            </w:r>
            <w:r w:rsidR="00BD67AD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nt</w:t>
            </w:r>
            <w:r w:rsidR="00E1778F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* H</w:t>
            </w:r>
            <w:proofErr w:type="gramStart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6AFA8CB0" w14:textId="3A5FA267" w:rsidR="00303830" w:rsidRP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="00E1778F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dilataci</w:t>
            </w:r>
            <w:r w:rsidR="00BD67AD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o</w:t>
            </w:r>
            <w:r w:rsidR="00E1778F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n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x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="00BD67AD"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,</w:t>
            </w:r>
            <w:r w:rsidR="00BD67AD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 xml:space="preserve"> </w:t>
            </w:r>
            <w:r w:rsidR="00BD67AD"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</w:t>
            </w:r>
            <w:r w:rsidR="00BD67AD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nt</w:t>
            </w:r>
            <w:r w:rsidR="00BD67AD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* H</w:t>
            </w:r>
            <w:proofErr w:type="gramStart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22CA9940" w14:textId="25F6D8E7" w:rsidR="00303830" w:rsidRP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="00BD67AD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erosion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3x3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="00BD67AD"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,</w:t>
            </w:r>
            <w:r w:rsidR="00BD67AD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 xml:space="preserve"> </w:t>
            </w:r>
            <w:r w:rsidR="00BD67AD"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</w:t>
            </w:r>
            <w:r w:rsidR="00BD67AD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nt</w:t>
            </w:r>
            <w:r w:rsidR="00BD67AD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* H</w:t>
            </w:r>
            <w:proofErr w:type="gramStart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23F60241" w14:textId="6DB50D50" w:rsid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="00BD67AD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erosion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x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="00BD67AD"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,</w:t>
            </w:r>
            <w:r w:rsidR="00BD67AD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 xml:space="preserve"> </w:t>
            </w:r>
            <w:r w:rsidR="00BD67AD"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</w:t>
            </w:r>
            <w:r w:rsidR="00BD67AD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nt</w:t>
            </w:r>
            <w:r w:rsidR="00BD67AD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* H</w:t>
            </w:r>
            <w:proofErr w:type="gramStart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2CABD3AE" w14:textId="18B66E89" w:rsid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="00BD67AD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apertura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3x3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="00BD67AD"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,</w:t>
            </w:r>
            <w:r w:rsidR="00BD67AD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 xml:space="preserve"> </w:t>
            </w:r>
            <w:r w:rsidR="00BD67AD"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</w:t>
            </w:r>
            <w:r w:rsidR="00BD67AD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nt</w:t>
            </w:r>
            <w:r w:rsidR="00BD67AD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* H</w:t>
            </w:r>
            <w:proofErr w:type="gramStart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673B6E17" w14:textId="5814EA1C" w:rsidR="00B14E1C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="00BD67AD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apertura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x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="00BD67AD"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,</w:t>
            </w:r>
            <w:r w:rsidR="00BD67AD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 xml:space="preserve"> </w:t>
            </w:r>
            <w:r w:rsidR="00BD67AD"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</w:t>
            </w:r>
            <w:r w:rsidR="00BD67AD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nt</w:t>
            </w:r>
            <w:r w:rsidR="00BD67AD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* H</w:t>
            </w:r>
            <w:proofErr w:type="gramStart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0EF45E35" w14:textId="4959ED47" w:rsidR="00BD67AD" w:rsidRDefault="00BD67AD" w:rsidP="00BD67AD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ierre3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x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3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,</w:t>
            </w:r>
            <w:r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 xml:space="preserve"> </w:t>
            </w:r>
            <w:r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</w:t>
            </w:r>
            <w:r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nt</w:t>
            </w:r>
            <w:r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* H</w:t>
            </w:r>
            <w:proofErr w:type="gramStart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4FCEC928" w14:textId="01BBE8F0" w:rsidR="00BD67AD" w:rsidRDefault="00BD67AD" w:rsidP="00BD67AD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ierre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x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,</w:t>
            </w:r>
            <w:r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 xml:space="preserve"> </w:t>
            </w:r>
            <w:r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</w:t>
            </w:r>
            <w:r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nt</w:t>
            </w:r>
            <w:r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* H</w:t>
            </w:r>
            <w:proofErr w:type="gramStart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4B8F89B7" w14:textId="77777777" w:rsidR="00303830" w:rsidRPr="00303830" w:rsidRDefault="00303830" w:rsidP="00D80C2E">
            <w:pPr>
              <w:spacing w:after="0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65AA606A" w14:textId="666691E3" w:rsidR="003E04CA" w:rsidRPr="00B14E1C" w:rsidRDefault="00920F07" w:rsidP="00B14E1C">
            <w:pPr>
              <w:pStyle w:val="Prrafodelista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B14E1C"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6DFB63AF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C7468E0" w14:textId="38E80A27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8DA5D86" w14:textId="77777777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2050"/>
        <w:gridCol w:w="3291"/>
      </w:tblGrid>
      <w:tr w:rsidR="001471C1" w:rsidRPr="003E0BD6" w14:paraId="48CF48E5" w14:textId="40A579F5" w:rsidTr="00337BD0">
        <w:trPr>
          <w:trHeight w:val="288"/>
          <w:jc w:val="center"/>
        </w:trPr>
        <w:tc>
          <w:tcPr>
            <w:tcW w:w="73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1471C1" w:rsidRPr="003E0BD6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s imágenes indicadas en los espacios correspondientes.</w:t>
            </w:r>
          </w:p>
        </w:tc>
        <w:tc>
          <w:tcPr>
            <w:tcW w:w="32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447DE7" w14:textId="77777777" w:rsidR="001471C1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843021" w14:paraId="5C82CFA2" w14:textId="099ECEDA" w:rsidTr="003041AC">
        <w:trPr>
          <w:trHeight w:val="2331"/>
          <w:jc w:val="center"/>
        </w:trPr>
        <w:tc>
          <w:tcPr>
            <w:tcW w:w="1068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BADF058" w14:textId="77777777" w:rsidR="00843021" w:rsidRDefault="0084302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AEA1758" w14:textId="77777777" w:rsidR="00843021" w:rsidRDefault="0084302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18E475C" w14:textId="77777777" w:rsidR="00843021" w:rsidRDefault="0084302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A547DB1" w14:textId="77777777" w:rsidR="00843021" w:rsidRDefault="0084302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666F773" w14:textId="77777777" w:rsidR="00843021" w:rsidRDefault="0084302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72FABE8" w14:textId="77777777" w:rsidR="00843021" w:rsidRDefault="0084302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AE28E71" w14:textId="77777777" w:rsidR="00843021" w:rsidRDefault="0084302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07F5080" w14:textId="77777777" w:rsidR="00843021" w:rsidRDefault="0084302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824E198" w14:textId="3D608CD7" w:rsidR="00843021" w:rsidRDefault="0084302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C07D7EB" w14:textId="77777777" w:rsidR="002B0552" w:rsidRDefault="002B0552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7DBA145" w14:textId="77777777" w:rsidR="00843021" w:rsidRDefault="0084302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FC6AF1A" w14:textId="77777777" w:rsidR="00843021" w:rsidRDefault="0084302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C72430F" w14:textId="77777777" w:rsidR="00843021" w:rsidRDefault="0084302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843021" w:rsidRPr="00BA55B8" w14:paraId="43C2525F" w14:textId="36836354" w:rsidTr="00D45F84">
        <w:trPr>
          <w:trHeight w:val="276"/>
          <w:jc w:val="center"/>
        </w:trPr>
        <w:tc>
          <w:tcPr>
            <w:tcW w:w="106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9864EED" w14:textId="0BFC9095" w:rsidR="00843021" w:rsidRDefault="00843021" w:rsidP="00D703F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(espiral)</w:t>
            </w:r>
          </w:p>
        </w:tc>
      </w:tr>
      <w:tr w:rsidR="00B14E1C" w:rsidRPr="00BA55B8" w14:paraId="46378B44" w14:textId="608EC9E4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70904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A36FCD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690F14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FEB47B3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95CDB3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99F895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9ACD38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024270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0D35464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0714C80" w14:textId="0957E550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04EF1B" w14:textId="1D6C1BD9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7751638" w14:textId="77777777" w:rsidR="0048257B" w:rsidRDefault="0048257B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FEB626F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3759247" w14:textId="765971D7" w:rsidR="00B14E1C" w:rsidRPr="00BA55B8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4F3568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3C0CFCB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6F05FA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E91AF3B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5FC3B0F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72730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9B2F549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78B807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F38BB76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0E409F7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B14E1C" w:rsidRPr="00BA55B8" w14:paraId="665436A9" w14:textId="275F3647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1AC434" w14:textId="436E5D0C" w:rsidR="00B14E1C" w:rsidRPr="00BA55B8" w:rsidRDefault="00BD67AD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="00843021">
              <w:rPr>
                <w:rFonts w:ascii="Arial" w:hAnsi="Arial" w:cs="Arial"/>
                <w:bCs/>
                <w:sz w:val="24"/>
                <w:szCs w:val="18"/>
              </w:rPr>
              <w:t xml:space="preserve">binaria </w:t>
            </w:r>
            <w:r w:rsidR="00843021">
              <w:rPr>
                <w:rFonts w:ascii="Arial" w:hAnsi="Arial" w:cs="Arial"/>
                <w:bCs/>
                <w:sz w:val="24"/>
                <w:szCs w:val="18"/>
              </w:rPr>
              <w:t>(espiral)</w:t>
            </w:r>
            <w:r w:rsidR="00843021"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18"/>
              </w:rPr>
              <w:t>dilatada con estructura en forma de cruz de 3x3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B20AB4" w14:textId="69977D80" w:rsidR="00B14E1C" w:rsidRDefault="00BD67AD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="00843021">
              <w:rPr>
                <w:rFonts w:ascii="Arial" w:hAnsi="Arial" w:cs="Arial"/>
                <w:bCs/>
                <w:sz w:val="24"/>
                <w:szCs w:val="18"/>
              </w:rPr>
              <w:t xml:space="preserve">binaria </w:t>
            </w:r>
            <w:r w:rsidR="00843021">
              <w:rPr>
                <w:rFonts w:ascii="Arial" w:hAnsi="Arial" w:cs="Arial"/>
                <w:bCs/>
                <w:sz w:val="24"/>
                <w:szCs w:val="18"/>
              </w:rPr>
              <w:t>(espiral)</w:t>
            </w:r>
            <w:r w:rsidR="00843021"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18"/>
              </w:rPr>
              <w:t>dilatada con estructura en forma de cruz de 5x5</w:t>
            </w:r>
          </w:p>
        </w:tc>
      </w:tr>
      <w:tr w:rsidR="00D703FA" w:rsidRPr="00BA55B8" w14:paraId="487070E7" w14:textId="77777777" w:rsidTr="000A09D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2D67D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7EB6694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CCB2E8E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9C5E1EB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778B02A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C0B1326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FEA751E" w14:textId="13F3149C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F6A6E06" w14:textId="77777777" w:rsidR="002B0552" w:rsidRDefault="002B0552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09BD158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4BB07D2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27B784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B80D96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BEDE3AD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0440F75" w14:textId="77777777" w:rsidR="00D703FA" w:rsidRPr="00BA55B8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11CA68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B8EB585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D6A2EF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3568B8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8FF0FAC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08EF23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DCAC74A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74C36D9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1E12249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4ED234F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D703FA" w:rsidRPr="00BA55B8" w14:paraId="7C443AA3" w14:textId="77777777" w:rsidTr="000A09D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A83AA4" w14:textId="3E11EFA2" w:rsidR="00D703FA" w:rsidRPr="00BA55B8" w:rsidRDefault="00BD67AD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="00843021">
              <w:rPr>
                <w:rFonts w:ascii="Arial" w:hAnsi="Arial" w:cs="Arial"/>
                <w:bCs/>
                <w:sz w:val="24"/>
                <w:szCs w:val="18"/>
              </w:rPr>
              <w:t xml:space="preserve">binaria </w:t>
            </w:r>
            <w:r w:rsidR="00843021">
              <w:rPr>
                <w:rFonts w:ascii="Arial" w:hAnsi="Arial" w:cs="Arial"/>
                <w:bCs/>
                <w:sz w:val="24"/>
                <w:szCs w:val="18"/>
              </w:rPr>
              <w:t>(espiral)</w:t>
            </w:r>
            <w:r w:rsidR="00843021"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18"/>
              </w:rPr>
              <w:t>dilatada con estructura en forma de “T” de 3x3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CDE6E8E" w14:textId="448FA31C" w:rsidR="00D703FA" w:rsidRDefault="00BD67AD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="00843021">
              <w:rPr>
                <w:rFonts w:ascii="Arial" w:hAnsi="Arial" w:cs="Arial"/>
                <w:bCs/>
                <w:sz w:val="24"/>
                <w:szCs w:val="18"/>
              </w:rPr>
              <w:t xml:space="preserve">binaria </w:t>
            </w:r>
            <w:r w:rsidR="00843021">
              <w:rPr>
                <w:rFonts w:ascii="Arial" w:hAnsi="Arial" w:cs="Arial"/>
                <w:bCs/>
                <w:sz w:val="24"/>
                <w:szCs w:val="18"/>
              </w:rPr>
              <w:t>(espiral)</w:t>
            </w:r>
            <w:r w:rsidR="00843021"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18"/>
              </w:rPr>
              <w:t>dilatada con estructura en forma de “T” de 5x5</w:t>
            </w:r>
          </w:p>
        </w:tc>
      </w:tr>
      <w:tr w:rsidR="00843021" w:rsidRPr="00BA55B8" w14:paraId="11ADA2B8" w14:textId="77777777" w:rsidTr="007359EA">
        <w:tblPrEx>
          <w:jc w:val="left"/>
          <w:tblBorders>
            <w:insideH w:val="single" w:sz="4" w:space="0" w:color="auto"/>
            <w:insideV w:val="single" w:sz="4" w:space="0" w:color="auto"/>
          </w:tblBorders>
        </w:tblPrEx>
        <w:trPr>
          <w:trHeight w:val="276"/>
        </w:trPr>
        <w:tc>
          <w:tcPr>
            <w:tcW w:w="5341" w:type="dxa"/>
          </w:tcPr>
          <w:p w14:paraId="49383E72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DC074E2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B50B0EF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1A08874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9FBCDC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91CFAEC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7D2EFA6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2408AD2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11A7A1F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AF62F2F" w14:textId="77777777" w:rsidR="00843021" w:rsidRDefault="00843021" w:rsidP="002B0552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17D1836" w14:textId="4778E299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399E459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7168617" w14:textId="77777777" w:rsidR="00843021" w:rsidRPr="00BA55B8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</w:tcPr>
          <w:p w14:paraId="7622FC37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732C9CF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274DF8B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8B0AD10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CEC2949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AF8B3A1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21006B9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73970EB" w14:textId="77777777" w:rsidR="00843021" w:rsidRDefault="00843021" w:rsidP="002B0552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843021" w:rsidRPr="00BA55B8" w14:paraId="76B2AF20" w14:textId="77777777" w:rsidTr="007359EA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481AED" w14:textId="77973F91" w:rsidR="00843021" w:rsidRPr="00BA55B8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(espiral)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18"/>
              </w:rPr>
              <w:t>erosionada con estructura en forma de cruz de 3x3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23DC4C5" w14:textId="2C332EF0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(espiral)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18"/>
              </w:rPr>
              <w:t>erosionada con estructura en forma de cruz de 5x5</w:t>
            </w:r>
          </w:p>
        </w:tc>
      </w:tr>
      <w:tr w:rsidR="00843021" w:rsidRPr="00BA55B8" w14:paraId="62A63F69" w14:textId="77777777" w:rsidTr="007359EA">
        <w:tblPrEx>
          <w:jc w:val="left"/>
          <w:tblBorders>
            <w:insideH w:val="single" w:sz="4" w:space="0" w:color="auto"/>
            <w:insideV w:val="single" w:sz="4" w:space="0" w:color="auto"/>
          </w:tblBorders>
        </w:tblPrEx>
        <w:trPr>
          <w:trHeight w:val="276"/>
        </w:trPr>
        <w:tc>
          <w:tcPr>
            <w:tcW w:w="5341" w:type="dxa"/>
          </w:tcPr>
          <w:p w14:paraId="48A5DB25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DD5000C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F6F8B87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548723D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75370D8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71CCA6A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8E03FA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13B3B86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8677C3D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51613F6" w14:textId="41D9D8DD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D616868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B08C278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A196A68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C13F883" w14:textId="77777777" w:rsidR="00843021" w:rsidRPr="00BA55B8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</w:tcPr>
          <w:p w14:paraId="350A2E7D" w14:textId="77777777" w:rsidR="00843021" w:rsidRDefault="00843021" w:rsidP="002B0552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843021" w:rsidRPr="00BA55B8" w14:paraId="2ADD33D1" w14:textId="77777777" w:rsidTr="007359EA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DB7C5C" w14:textId="08D2A1C8" w:rsidR="00843021" w:rsidRPr="00BA55B8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(espiral)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18"/>
              </w:rPr>
              <w:t>erosionada con estructura en forma de “T” de 3x3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53E8766" w14:textId="5D9CA068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(espiral)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24"/>
                <w:szCs w:val="18"/>
              </w:rPr>
              <w:t>erosionada con estructura en forma de “T” de 5x5</w:t>
            </w:r>
          </w:p>
        </w:tc>
      </w:tr>
      <w:tr w:rsidR="00843021" w:rsidRPr="00BA55B8" w14:paraId="271346C7" w14:textId="77777777" w:rsidTr="007359EA">
        <w:tblPrEx>
          <w:jc w:val="left"/>
          <w:tblBorders>
            <w:insideH w:val="single" w:sz="4" w:space="0" w:color="auto"/>
            <w:insideV w:val="single" w:sz="4" w:space="0" w:color="auto"/>
          </w:tblBorders>
        </w:tblPrEx>
        <w:trPr>
          <w:trHeight w:val="276"/>
        </w:trPr>
        <w:tc>
          <w:tcPr>
            <w:tcW w:w="5341" w:type="dxa"/>
          </w:tcPr>
          <w:p w14:paraId="44D00DDE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CB0E592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9640FC5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EBDCA9C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212BEE7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432840D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100C24A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52A4302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59916C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42CB315" w14:textId="7CEF3A9D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0A89B44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1DECDBF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B87FD2B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B0819DC" w14:textId="77777777" w:rsidR="00843021" w:rsidRPr="00BA55B8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</w:tcPr>
          <w:p w14:paraId="10D4F274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4660456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8C139EC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7D7F50A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2E06677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5C790F0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4101963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8AAA868" w14:textId="77777777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0A8640F" w14:textId="77777777" w:rsidR="00843021" w:rsidRDefault="00843021" w:rsidP="002B0552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843021" w:rsidRPr="00BA55B8" w14:paraId="33B525D3" w14:textId="77777777" w:rsidTr="007359EA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98F0408" w14:textId="77777777" w:rsidR="00843021" w:rsidRPr="00BA55B8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(figuras)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E9A622C" w14:textId="02FC9B51" w:rsidR="00843021" w:rsidRDefault="00843021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Gradiente morfológico</w:t>
            </w:r>
            <w:r w:rsidR="00A21C8F">
              <w:rPr>
                <w:rFonts w:ascii="Arial" w:hAnsi="Arial" w:cs="Arial"/>
                <w:bCs/>
                <w:sz w:val="24"/>
                <w:szCs w:val="18"/>
              </w:rPr>
              <w:t xml:space="preserve"> (dilatación-erosión)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de la imagen binaria (figuras) </w:t>
            </w:r>
            <w:r w:rsidR="002B0552">
              <w:rPr>
                <w:rFonts w:ascii="Arial" w:hAnsi="Arial" w:cs="Arial"/>
                <w:bCs/>
                <w:sz w:val="24"/>
                <w:szCs w:val="18"/>
              </w:rPr>
              <w:t xml:space="preserve">utilizando </w:t>
            </w:r>
            <w:r w:rsidR="002B0552">
              <w:rPr>
                <w:rFonts w:ascii="Arial" w:hAnsi="Arial" w:cs="Arial"/>
                <w:bCs/>
                <w:sz w:val="24"/>
                <w:szCs w:val="18"/>
              </w:rPr>
              <w:t>estructura en forma de cruz de 3x3</w:t>
            </w:r>
          </w:p>
        </w:tc>
      </w:tr>
      <w:tr w:rsidR="00A21C8F" w:rsidRPr="00BA55B8" w14:paraId="527599A8" w14:textId="77777777" w:rsidTr="00340995">
        <w:tblPrEx>
          <w:jc w:val="left"/>
          <w:tblBorders>
            <w:insideH w:val="single" w:sz="4" w:space="0" w:color="auto"/>
            <w:insideV w:val="single" w:sz="4" w:space="0" w:color="auto"/>
          </w:tblBorders>
        </w:tblPrEx>
        <w:trPr>
          <w:trHeight w:val="276"/>
        </w:trPr>
        <w:tc>
          <w:tcPr>
            <w:tcW w:w="10682" w:type="dxa"/>
            <w:gridSpan w:val="3"/>
          </w:tcPr>
          <w:p w14:paraId="4DFF9D80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24A12B0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EBBC5F3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4A5D738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93E2DF3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759C5F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7FC9ADD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C525AB1" w14:textId="77777777" w:rsidR="00A21C8F" w:rsidRDefault="00A21C8F" w:rsidP="00A21C8F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E6E07A6" w14:textId="610BD5B6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E1298F0" w14:textId="1BFD4AE8" w:rsidR="002B0552" w:rsidRDefault="002B0552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F2F722F" w14:textId="77777777" w:rsidR="002B0552" w:rsidRDefault="002B0552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E2852DC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BFF7699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A21C8F" w:rsidRPr="00BA55B8" w14:paraId="3DECA6E0" w14:textId="77777777" w:rsidTr="0032037C">
        <w:trPr>
          <w:trHeight w:val="276"/>
          <w:jc w:val="center"/>
        </w:trPr>
        <w:tc>
          <w:tcPr>
            <w:tcW w:w="1068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55B939D6" w14:textId="578C1B79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(figuras) con ruido</w:t>
            </w:r>
          </w:p>
        </w:tc>
      </w:tr>
      <w:tr w:rsidR="00A21C8F" w:rsidRPr="00BA55B8" w14:paraId="3A7D6C5E" w14:textId="77777777" w:rsidTr="007359EA">
        <w:tblPrEx>
          <w:jc w:val="left"/>
          <w:tblBorders>
            <w:insideH w:val="single" w:sz="4" w:space="0" w:color="auto"/>
            <w:insideV w:val="single" w:sz="4" w:space="0" w:color="auto"/>
          </w:tblBorders>
        </w:tblPrEx>
        <w:trPr>
          <w:trHeight w:val="276"/>
        </w:trPr>
        <w:tc>
          <w:tcPr>
            <w:tcW w:w="5341" w:type="dxa"/>
          </w:tcPr>
          <w:p w14:paraId="4DEA0AA8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6A7A247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8095011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8516095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4F32E1D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03CDD49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A020FB0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C20A86E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BEA6778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A902277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686E7BA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074A2C4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594E4A9" w14:textId="77777777" w:rsidR="00A21C8F" w:rsidRPr="00BA55B8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</w:tcPr>
          <w:p w14:paraId="1C150EB9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EE29530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582454E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1A98658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F93C2FA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2AB9E9A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CF0531B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AB138DB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BDF01BF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552F492" w14:textId="77777777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A21C8F" w:rsidRPr="00BA55B8" w14:paraId="7DDB4290" w14:textId="77777777" w:rsidTr="007359EA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8B31821" w14:textId="62C2BF08" w:rsidR="00A21C8F" w:rsidRPr="00BA55B8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(figuras) con ruido al aplicarle la operación apertura</w:t>
            </w:r>
            <w:r w:rsidR="002B0552">
              <w:rPr>
                <w:rFonts w:ascii="Arial" w:hAnsi="Arial" w:cs="Arial"/>
                <w:bCs/>
                <w:sz w:val="24"/>
                <w:szCs w:val="18"/>
              </w:rPr>
              <w:t xml:space="preserve"> utilizando </w:t>
            </w:r>
            <w:r w:rsidR="002B0552">
              <w:rPr>
                <w:rFonts w:ascii="Arial" w:hAnsi="Arial" w:cs="Arial"/>
                <w:bCs/>
                <w:sz w:val="24"/>
                <w:szCs w:val="18"/>
              </w:rPr>
              <w:t>estructura en forma de cruz de 3x3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9B19CDB" w14:textId="40E65B26" w:rsidR="00A21C8F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(figuras) con ruido al aplicarle la operación de cierre</w:t>
            </w:r>
            <w:r w:rsidR="002B0552"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="002B0552">
              <w:rPr>
                <w:rFonts w:ascii="Arial" w:hAnsi="Arial" w:cs="Arial"/>
                <w:bCs/>
                <w:sz w:val="24"/>
                <w:szCs w:val="18"/>
              </w:rPr>
              <w:t>utilizando estructura en forma de cruz de 3x3</w:t>
            </w:r>
            <w:r w:rsidR="002B0552"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</w:p>
        </w:tc>
      </w:tr>
      <w:tr w:rsidR="00303830" w:rsidRPr="00BA55B8" w14:paraId="1B7B9230" w14:textId="77777777" w:rsidTr="00303830">
        <w:tblPrEx>
          <w:jc w:val="left"/>
          <w:tblBorders>
            <w:insideH w:val="single" w:sz="4" w:space="0" w:color="auto"/>
            <w:insideV w:val="single" w:sz="4" w:space="0" w:color="auto"/>
          </w:tblBorders>
        </w:tblPrEx>
        <w:trPr>
          <w:trHeight w:val="276"/>
        </w:trPr>
        <w:tc>
          <w:tcPr>
            <w:tcW w:w="5341" w:type="dxa"/>
          </w:tcPr>
          <w:p w14:paraId="30C66D5F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75EA190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468F92B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A2B90A9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459530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1D3E148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8764C89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D632B9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08D0C04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E12B12D" w14:textId="3A3C4EFD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6AF188D" w14:textId="77777777" w:rsidR="002B0552" w:rsidRDefault="002B0552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E23B5E7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B0665B7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F78EEA0" w14:textId="77777777" w:rsidR="00303830" w:rsidRPr="00BA55B8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</w:tcPr>
          <w:p w14:paraId="5D676576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2AC4B16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6C9886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C83739E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9F7732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50A6C14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BE0EFD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F5EDEC0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5947A7C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C2BE84C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843021" w:rsidRPr="00BA55B8" w14:paraId="340DA68D" w14:textId="77777777" w:rsidTr="007359EA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6E4C522" w14:textId="19FE3B3B" w:rsidR="00843021" w:rsidRPr="00BA55B8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(figuras) con ruido </w:t>
            </w:r>
            <w:r>
              <w:rPr>
                <w:rFonts w:ascii="Arial" w:hAnsi="Arial" w:cs="Arial"/>
                <w:bCs/>
                <w:sz w:val="24"/>
                <w:szCs w:val="18"/>
              </w:rPr>
              <w:t>al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aplicarle la operación de apertura y después la de cierre</w:t>
            </w:r>
            <w:r w:rsidR="002B0552"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="002B0552">
              <w:rPr>
                <w:rFonts w:ascii="Arial" w:hAnsi="Arial" w:cs="Arial"/>
                <w:bCs/>
                <w:sz w:val="24"/>
                <w:szCs w:val="18"/>
              </w:rPr>
              <w:t>utilizando estructura en forma de cruz de 3x3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16B7FAC" w14:textId="470B6A64" w:rsidR="00843021" w:rsidRDefault="00A21C8F" w:rsidP="007359E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binaria (figuras) con ruido al aplicarle la operación de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cierre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y después la de </w:t>
            </w:r>
            <w:r>
              <w:rPr>
                <w:rFonts w:ascii="Arial" w:hAnsi="Arial" w:cs="Arial"/>
                <w:bCs/>
                <w:sz w:val="24"/>
                <w:szCs w:val="18"/>
              </w:rPr>
              <w:t>apertura</w:t>
            </w:r>
            <w:r w:rsidR="002B0552"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="002B0552">
              <w:rPr>
                <w:rFonts w:ascii="Arial" w:hAnsi="Arial" w:cs="Arial"/>
                <w:bCs/>
                <w:sz w:val="24"/>
                <w:szCs w:val="18"/>
              </w:rPr>
              <w:t>utilizando estructura en forma de cruz de 3x3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lastRenderedPageBreak/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A55B8">
        <w:trPr>
          <w:trHeight w:hRule="exact" w:val="1314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A4C4E8" w14:textId="77777777" w:rsidR="0041395C" w:rsidRDefault="0041395C" w:rsidP="0084667E">
      <w:pPr>
        <w:spacing w:after="0" w:line="240" w:lineRule="auto"/>
      </w:pPr>
      <w:r>
        <w:separator/>
      </w:r>
    </w:p>
  </w:endnote>
  <w:endnote w:type="continuationSeparator" w:id="0">
    <w:p w14:paraId="7620753C" w14:textId="77777777" w:rsidR="0041395C" w:rsidRDefault="0041395C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7A9395" w14:textId="77777777" w:rsidR="0041395C" w:rsidRDefault="0041395C" w:rsidP="0084667E">
      <w:pPr>
        <w:spacing w:after="0" w:line="240" w:lineRule="auto"/>
      </w:pPr>
      <w:r>
        <w:separator/>
      </w:r>
    </w:p>
  </w:footnote>
  <w:footnote w:type="continuationSeparator" w:id="0">
    <w:p w14:paraId="211AC0DC" w14:textId="77777777" w:rsidR="0041395C" w:rsidRDefault="0041395C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490938A0" w:rsidR="00F331DA" w:rsidRPr="00B33A5B" w:rsidRDefault="00F331DA" w:rsidP="0084667E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Encabezado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Encabezado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Encabezado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Encabezado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Encabezado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Encabezado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07B2F"/>
    <w:multiLevelType w:val="hybridMultilevel"/>
    <w:tmpl w:val="E1B44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sFALrNU2ItAAAA"/>
  </w:docVars>
  <w:rsids>
    <w:rsidRoot w:val="00A33183"/>
    <w:rsid w:val="00000A83"/>
    <w:rsid w:val="00003F15"/>
    <w:rsid w:val="000148D0"/>
    <w:rsid w:val="000213B8"/>
    <w:rsid w:val="0004075E"/>
    <w:rsid w:val="0005669D"/>
    <w:rsid w:val="00063FF1"/>
    <w:rsid w:val="00071282"/>
    <w:rsid w:val="00073288"/>
    <w:rsid w:val="00076257"/>
    <w:rsid w:val="000867E7"/>
    <w:rsid w:val="00094370"/>
    <w:rsid w:val="0009677F"/>
    <w:rsid w:val="000B4C64"/>
    <w:rsid w:val="000D13D3"/>
    <w:rsid w:val="000F3A43"/>
    <w:rsid w:val="00101069"/>
    <w:rsid w:val="00101137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471C1"/>
    <w:rsid w:val="00161280"/>
    <w:rsid w:val="001922BD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0393B"/>
    <w:rsid w:val="00210DE1"/>
    <w:rsid w:val="00226F24"/>
    <w:rsid w:val="00232C13"/>
    <w:rsid w:val="00233071"/>
    <w:rsid w:val="00240774"/>
    <w:rsid w:val="002468F0"/>
    <w:rsid w:val="00253F97"/>
    <w:rsid w:val="00276A37"/>
    <w:rsid w:val="00277362"/>
    <w:rsid w:val="00280A51"/>
    <w:rsid w:val="00293F04"/>
    <w:rsid w:val="0029629B"/>
    <w:rsid w:val="002A309C"/>
    <w:rsid w:val="002B0552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0379C"/>
    <w:rsid w:val="00303830"/>
    <w:rsid w:val="00310F0E"/>
    <w:rsid w:val="00320AD0"/>
    <w:rsid w:val="00326DC1"/>
    <w:rsid w:val="003279C6"/>
    <w:rsid w:val="0033488C"/>
    <w:rsid w:val="00337BD0"/>
    <w:rsid w:val="003459A9"/>
    <w:rsid w:val="00356D46"/>
    <w:rsid w:val="00361DC4"/>
    <w:rsid w:val="00362EEF"/>
    <w:rsid w:val="00384A45"/>
    <w:rsid w:val="00390187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395C"/>
    <w:rsid w:val="0041510A"/>
    <w:rsid w:val="00442FC7"/>
    <w:rsid w:val="0044749E"/>
    <w:rsid w:val="00453EC6"/>
    <w:rsid w:val="00463007"/>
    <w:rsid w:val="00464BA4"/>
    <w:rsid w:val="0048257B"/>
    <w:rsid w:val="00483D51"/>
    <w:rsid w:val="00492100"/>
    <w:rsid w:val="004A139E"/>
    <w:rsid w:val="004C1B0F"/>
    <w:rsid w:val="004C75CC"/>
    <w:rsid w:val="004D2C17"/>
    <w:rsid w:val="004D497F"/>
    <w:rsid w:val="004D7576"/>
    <w:rsid w:val="004E0CF1"/>
    <w:rsid w:val="004E264E"/>
    <w:rsid w:val="004F6E59"/>
    <w:rsid w:val="005078A4"/>
    <w:rsid w:val="00511624"/>
    <w:rsid w:val="00512787"/>
    <w:rsid w:val="00515338"/>
    <w:rsid w:val="00521C26"/>
    <w:rsid w:val="005241E2"/>
    <w:rsid w:val="00535053"/>
    <w:rsid w:val="005421B5"/>
    <w:rsid w:val="00546349"/>
    <w:rsid w:val="00547AD9"/>
    <w:rsid w:val="00555F13"/>
    <w:rsid w:val="0055738C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A5152"/>
    <w:rsid w:val="006C52B4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42066"/>
    <w:rsid w:val="00843021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18E7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00E1E"/>
    <w:rsid w:val="00A21C8F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14E1C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3CD"/>
    <w:rsid w:val="00B95953"/>
    <w:rsid w:val="00B9672A"/>
    <w:rsid w:val="00BA0778"/>
    <w:rsid w:val="00BA55B8"/>
    <w:rsid w:val="00BA5D6D"/>
    <w:rsid w:val="00BB7F93"/>
    <w:rsid w:val="00BC28B7"/>
    <w:rsid w:val="00BC4B78"/>
    <w:rsid w:val="00BC6B6D"/>
    <w:rsid w:val="00BD1CD3"/>
    <w:rsid w:val="00BD67AD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A794A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03FA"/>
    <w:rsid w:val="00D75F4C"/>
    <w:rsid w:val="00D77EA8"/>
    <w:rsid w:val="00D80C2E"/>
    <w:rsid w:val="00D8238D"/>
    <w:rsid w:val="00D84731"/>
    <w:rsid w:val="00D93DCA"/>
    <w:rsid w:val="00D96824"/>
    <w:rsid w:val="00DB3B18"/>
    <w:rsid w:val="00DB7D43"/>
    <w:rsid w:val="00DC113D"/>
    <w:rsid w:val="00DD2ABA"/>
    <w:rsid w:val="00DE0A95"/>
    <w:rsid w:val="00DE31E9"/>
    <w:rsid w:val="00DF0E2F"/>
    <w:rsid w:val="00E1293A"/>
    <w:rsid w:val="00E1611C"/>
    <w:rsid w:val="00E1778F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Ttulo1">
    <w:name w:val="heading 1"/>
    <w:basedOn w:val="Normal"/>
    <w:next w:val="Normal"/>
    <w:link w:val="Ttulo1C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">
    <w:name w:val="Title"/>
    <w:basedOn w:val="Normal"/>
    <w:next w:val="Normal"/>
    <w:link w:val="TtuloC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Encabezado">
    <w:name w:val="header"/>
    <w:basedOn w:val="Normal"/>
    <w:link w:val="Encabezado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iedepgina">
    <w:name w:val="footer"/>
    <w:basedOn w:val="Normal"/>
    <w:link w:val="Piedepgina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rrafodelista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aconcuadrcula">
    <w:name w:val="Table Grid"/>
    <w:basedOn w:val="Tabla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8</TotalTime>
  <Pages>5</Pages>
  <Words>454</Words>
  <Characters>2593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</cp:lastModifiedBy>
  <cp:revision>238</cp:revision>
  <cp:lastPrinted>2020-01-29T03:33:00Z</cp:lastPrinted>
  <dcterms:created xsi:type="dcterms:W3CDTF">2012-03-04T02:56:00Z</dcterms:created>
  <dcterms:modified xsi:type="dcterms:W3CDTF">2020-11-04T18:46:00Z</dcterms:modified>
</cp:coreProperties>
</file>